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7CF7C2D9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316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EL</w:t>
      </w:r>
    </w:p>
    <w:p w14:paraId="7C46F063" w14:textId="0D2F6BE1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316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becná Informatika, Kybernetická bezpečnost</w:t>
      </w:r>
    </w:p>
    <w:p w14:paraId="488108DD" w14:textId="750DA611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316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. ročník magistr</w:t>
      </w:r>
      <w:r w:rsidR="000326A3"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="00B316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2CBD76CE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B316AB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17D67D82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r w:rsidR="00B316AB">
        <w:rPr>
          <w:rFonts w:asciiTheme="majorHAnsi" w:eastAsia="Times New Roman" w:hAnsiTheme="majorHAnsi" w:cs="Times New Roman"/>
          <w:sz w:val="24"/>
          <w:szCs w:val="24"/>
          <w:lang w:eastAsia="cs-CZ"/>
        </w:rPr>
        <w:t>National Cheng Kung University (NCKU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6D40F1C0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0A132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62074">
        <w:rPr>
          <w:rFonts w:asciiTheme="majorHAnsi" w:eastAsia="Times New Roman" w:hAnsiTheme="majorHAnsi" w:cs="Times New Roman"/>
          <w:sz w:val="24"/>
          <w:szCs w:val="24"/>
          <w:lang w:eastAsia="cs-CZ"/>
        </w:rPr>
        <w:t>Institute of Computer and Communication Engineering</w:t>
      </w:r>
    </w:p>
    <w:p w14:paraId="64182DA4" w14:textId="111D719C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14527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C33B53" w:rsidRPr="00C33B53">
        <w:rPr>
          <w:rFonts w:asciiTheme="majorHAnsi" w:eastAsia="Times New Roman" w:hAnsiTheme="majorHAnsi" w:cs="Times New Roman"/>
          <w:sz w:val="24"/>
          <w:szCs w:val="24"/>
          <w:lang w:eastAsia="cs-CZ"/>
        </w:rPr>
        <w:t>Calista Kuo</w:t>
      </w:r>
      <w:r w:rsidR="00C33B5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r w:rsidR="00C33B53" w:rsidRPr="00C33B53">
        <w:rPr>
          <w:rFonts w:ascii="Microsoft YaHei" w:eastAsia="Microsoft YaHei" w:hAnsi="Microsoft YaHei" w:cs="Microsoft YaHei" w:hint="eastAsia"/>
          <w:sz w:val="24"/>
          <w:szCs w:val="24"/>
          <w:lang w:eastAsia="cs-CZ"/>
        </w:rPr>
        <w:t>郭鈺琳</w:t>
      </w:r>
      <w:r w:rsidR="00C33B53">
        <w:rPr>
          <w:rFonts w:ascii="Microsoft YaHei" w:eastAsia="Microsoft YaHei" w:hAnsi="Microsoft YaHei" w:cs="Microsoft YaHei" w:hint="eastAsia"/>
          <w:sz w:val="24"/>
          <w:szCs w:val="24"/>
          <w:lang w:eastAsia="cs-CZ"/>
        </w:rPr>
        <w:t>)</w:t>
      </w:r>
    </w:p>
    <w:p w14:paraId="0E9BCFA3" w14:textId="00E2815E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C33B5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hyperlink r:id="rId4" w:history="1">
        <w:r w:rsidR="00C33B53" w:rsidRPr="0052656B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11202055@gs.ncku.edu.tw</w:t>
        </w:r>
      </w:hyperlink>
    </w:p>
    <w:p w14:paraId="49510FC6" w14:textId="70742C27" w:rsidR="00C22F21" w:rsidRPr="00CE678C" w:rsidRDefault="00353A38" w:rsidP="00C22F21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C33B5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hyperlink r:id="rId5" w:history="1">
        <w:r w:rsidR="00C22F21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oia.ncku.edu.tw/p/404-1032-230512.php?Lang=en</w:t>
        </w:r>
      </w:hyperlink>
    </w:p>
    <w:p w14:paraId="75CD057A" w14:textId="77777777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7574DEA1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C22F2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</w:t>
      </w:r>
    </w:p>
    <w:p w14:paraId="1CA21F66" w14:textId="33BDF70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C22F2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2. 2. 2023</w:t>
      </w:r>
    </w:p>
    <w:p w14:paraId="129B3A5D" w14:textId="501967C4" w:rsidR="00353A38" w:rsidRPr="000623D9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C22F2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623D9">
        <w:rPr>
          <w:rFonts w:asciiTheme="majorHAnsi" w:eastAsia="Times New Roman" w:hAnsiTheme="majorHAnsi" w:cs="Times New Roman"/>
          <w:sz w:val="24"/>
          <w:szCs w:val="24"/>
          <w:lang w:eastAsia="cs-CZ"/>
        </w:rPr>
        <w:t>16. 6. 2023</w:t>
      </w:r>
    </w:p>
    <w:p w14:paraId="681ABF00" w14:textId="79AEB2BA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0623D9">
        <w:rPr>
          <w:rFonts w:asciiTheme="majorHAnsi" w:eastAsia="Times New Roman" w:hAnsiTheme="majorHAnsi" w:cs="Times New Roman"/>
          <w:sz w:val="24"/>
          <w:szCs w:val="24"/>
          <w:lang w:eastAsia="cs-CZ"/>
        </w:rPr>
        <w:t>4</w:t>
      </w:r>
    </w:p>
    <w:p w14:paraId="46BE583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596BE31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23A7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Web (</w:t>
      </w:r>
      <w:hyperlink r:id="rId6" w:history="1">
        <w:r w:rsidR="00423A79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studujvesvete.cvut.cz/moznosti-vycestovani/vycestuj-za-hranice-evropy-s-cvut/</w:t>
        </w:r>
      </w:hyperlink>
      <w:r w:rsidR="00423A79">
        <w:rPr>
          <w:rFonts w:asciiTheme="majorHAnsi" w:eastAsia="Times New Roman" w:hAnsiTheme="majorHAnsi" w:cs="Times New Roman"/>
          <w:sz w:val="24"/>
          <w:szCs w:val="24"/>
          <w:lang w:eastAsia="cs-CZ"/>
        </w:rPr>
        <w:t>), přednáška na FELu</w:t>
      </w:r>
    </w:p>
    <w:p w14:paraId="182D4539" w14:textId="00EA69CD" w:rsidR="00983AAA" w:rsidRPr="00983AAA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575D1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hyperlink r:id="rId7" w:history="1">
        <w:r w:rsidR="00983AAA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course.ncku.edu.tw/index.php</w:t>
        </w:r>
      </w:hyperlink>
    </w:p>
    <w:p w14:paraId="0690166F" w14:textId="2C5DCBA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  <w:r w:rsidR="003D3E2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C65D4">
        <w:rPr>
          <w:rFonts w:asciiTheme="majorHAnsi" w:eastAsia="Times New Roman" w:hAnsiTheme="majorHAnsi" w:cs="Times New Roman"/>
          <w:sz w:val="24"/>
          <w:szCs w:val="24"/>
          <w:lang w:eastAsia="cs-CZ"/>
        </w:rPr>
        <w:t>fotka</w:t>
      </w:r>
      <w:r w:rsidR="00391DB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obličej na bílém pozadí)</w:t>
      </w:r>
      <w:r w:rsidR="000C65D4">
        <w:rPr>
          <w:rFonts w:asciiTheme="majorHAnsi" w:eastAsia="Times New Roman" w:hAnsiTheme="majorHAnsi" w:cs="Times New Roman"/>
          <w:sz w:val="24"/>
          <w:szCs w:val="24"/>
          <w:lang w:eastAsia="cs-CZ"/>
        </w:rPr>
        <w:t>, potvrzení o studiu, Transcript of Records, CV (životopis), studijní plán, alespoň 2 recommendation letters</w:t>
      </w:r>
      <w:r w:rsidR="009C148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např. od cvičících či vedoucích prací)</w:t>
      </w:r>
      <w:r w:rsidR="000C65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financial statement (výpis z účtu dokládající dostatečné úspory k vycestování), kopie pasu, potvrzení úrovně angličtiny </w:t>
      </w:r>
      <w:r w:rsidR="00F17ABA"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r w:rsidR="00846DE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cca </w:t>
      </w:r>
      <w:r w:rsidR="00F17ABA">
        <w:rPr>
          <w:rFonts w:asciiTheme="majorHAnsi" w:eastAsia="Times New Roman" w:hAnsiTheme="majorHAnsi" w:cs="Times New Roman"/>
          <w:sz w:val="24"/>
          <w:szCs w:val="24"/>
          <w:lang w:eastAsia="cs-CZ"/>
        </w:rPr>
        <w:t>B2+)</w:t>
      </w:r>
      <w:r w:rsidR="0058270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| veškerý text v angličtině</w:t>
      </w:r>
    </w:p>
    <w:p w14:paraId="60B95898" w14:textId="0305172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  <w:r w:rsidR="00AF1FA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nline (</w:t>
      </w:r>
      <w:hyperlink r:id="rId8" w:history="1">
        <w:r w:rsidR="00290BAC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exchange.oia.ncku.edu.tw/index.php?incoming_auth</w:t>
        </w:r>
      </w:hyperlink>
      <w:r w:rsidR="00AF1FA9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4188A8DE" w14:textId="4842E3E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7262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čtina</w:t>
      </w:r>
    </w:p>
    <w:p w14:paraId="32C32AD6" w14:textId="792271CA" w:rsidR="00353A38" w:rsidRPr="00650D15" w:rsidRDefault="00353A38" w:rsidP="009D69D3">
      <w:pPr>
        <w:spacing w:after="0" w:line="240" w:lineRule="auto"/>
        <w:rPr>
          <w:rFonts w:asciiTheme="majorHAnsi" w:hAnsiTheme="majorHAnsi" w:cs="Times New Roman"/>
          <w:sz w:val="24"/>
          <w:szCs w:val="24"/>
          <w:lang w:eastAsia="zh-CN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60CB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A649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(k potvrzení) </w:t>
      </w:r>
      <w:r w:rsidR="00650D15"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</w:t>
      </w:r>
      <w:r w:rsidR="00650D15">
        <w:rPr>
          <w:rFonts w:asciiTheme="majorHAnsi" w:hAnsiTheme="majorHAnsi" w:cs="Times New Roman"/>
          <w:sz w:val="24"/>
          <w:szCs w:val="24"/>
          <w:lang w:eastAsia="zh-CN"/>
        </w:rPr>
        <w:t>í plán</w:t>
      </w:r>
    </w:p>
    <w:p w14:paraId="044F1396" w14:textId="01BEAB25" w:rsidR="00353A38" w:rsidRPr="00650D15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2465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nline skrz mobility systém (zvací dopis, cestovní pojištění, studijní plán, </w:t>
      </w:r>
      <w:r w:rsidR="00E24659">
        <w:rPr>
          <w:rFonts w:asciiTheme="majorHAnsi" w:hAnsiTheme="majorHAnsi" w:cs="Times New Roman"/>
          <w:sz w:val="24"/>
          <w:szCs w:val="24"/>
          <w:lang w:eastAsia="zh-CN"/>
        </w:rPr>
        <w:t>potvrzení o zapsání do následujícího semestru</w:t>
      </w:r>
      <w:r w:rsidR="00E24659">
        <w:rPr>
          <w:rFonts w:asciiTheme="majorHAnsi" w:eastAsia="Times New Roman" w:hAnsiTheme="majorHAnsi" w:cs="Times New Roman"/>
          <w:sz w:val="24"/>
          <w:szCs w:val="24"/>
          <w:lang w:eastAsia="cs-CZ"/>
        </w:rPr>
        <w:t>), následně podpis účastnické smlouvy</w:t>
      </w:r>
    </w:p>
    <w:p w14:paraId="4CDA2C65" w14:textId="14822C52" w:rsidR="00534BE0" w:rsidRPr="007E38F0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535D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</w:t>
      </w:r>
      <w:r w:rsidR="009F022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ručení požadovaných dokladů do „Taipei Economic </w:t>
      </w:r>
      <w:r w:rsidR="00534BE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nd Cultural Office“ v Praze (zpáteční letenka nebyla potřeba), viz </w:t>
      </w:r>
      <w:hyperlink r:id="rId9" w:history="1">
        <w:r w:rsidR="00534BE0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www.roc-taiwan.org/cz_cs/post/113.html</w:t>
        </w:r>
      </w:hyperlink>
    </w:p>
    <w:p w14:paraId="1E5FCFCE" w14:textId="53AF9718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96C7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estovní pojištění ISIC (od Uniqa)</w:t>
      </w:r>
      <w:r w:rsidR="004152C6">
        <w:rPr>
          <w:rFonts w:asciiTheme="majorHAnsi" w:eastAsia="Times New Roman" w:hAnsiTheme="majorHAnsi" w:cs="Times New Roman"/>
          <w:sz w:val="24"/>
          <w:szCs w:val="24"/>
          <w:lang w:eastAsia="cs-CZ"/>
        </w:rPr>
        <w:t>, cca 4000 kč</w:t>
      </w:r>
      <w:r w:rsidR="001E3894" w:rsidRPr="001E3894">
        <w:rPr>
          <w:rFonts w:asciiTheme="majorHAnsi" w:eastAsia="Times New Roman" w:hAnsiTheme="majorHAnsi" w:cs="Times New Roman"/>
          <w:sz w:val="24"/>
          <w:szCs w:val="24"/>
          <w:lang w:eastAsia="cs-CZ"/>
        </w:rPr>
        <w:t>;</w:t>
      </w:r>
      <w:r w:rsidR="001E389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E5E8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říp. </w:t>
      </w:r>
      <w:r w:rsidR="001E389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ožnost zakoupit pojištění </w:t>
      </w:r>
      <w:r w:rsidR="00C95C43">
        <w:rPr>
          <w:rFonts w:asciiTheme="majorHAnsi" w:eastAsia="Times New Roman" w:hAnsiTheme="majorHAnsi" w:cs="Times New Roman"/>
          <w:sz w:val="24"/>
          <w:szCs w:val="24"/>
          <w:lang w:eastAsia="cs-CZ"/>
        </w:rPr>
        <w:t>prostřednictvním</w:t>
      </w:r>
      <w:r w:rsidR="001E389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ístní univerzity</w:t>
      </w:r>
    </w:p>
    <w:p w14:paraId="5CB3D126" w14:textId="19115C1B" w:rsidR="00353A38" w:rsidRPr="00827CD6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E389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827CD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no, MMR (spalničky, zarděnky) - je potřeba buď mít doklad od doktora, nebo podstoupit testy na protilátky, nebo se nechat proočkovat. </w:t>
      </w:r>
      <w:r w:rsidR="00093173">
        <w:rPr>
          <w:rFonts w:asciiTheme="majorHAnsi" w:eastAsia="Times New Roman" w:hAnsiTheme="majorHAnsi" w:cs="Times New Roman"/>
          <w:sz w:val="24"/>
          <w:szCs w:val="24"/>
          <w:lang w:eastAsia="cs-CZ"/>
        </w:rPr>
        <w:t>Rentgen</w:t>
      </w:r>
      <w:r w:rsidR="007E34B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tuberkulózu.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01E01647" w14:textId="2D63136D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45A5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B7915">
        <w:rPr>
          <w:rFonts w:asciiTheme="majorHAnsi" w:eastAsia="Times New Roman" w:hAnsiTheme="majorHAnsi" w:cs="Times New Roman"/>
          <w:sz w:val="24"/>
          <w:szCs w:val="24"/>
          <w:lang w:eastAsia="cs-CZ"/>
        </w:rPr>
        <w:t>jednosměrná letenka cca za 15,000; levnější lety např. z</w:t>
      </w:r>
      <w:r w:rsidR="00C32306">
        <w:rPr>
          <w:rFonts w:asciiTheme="majorHAnsi" w:eastAsia="Times New Roman" w:hAnsiTheme="majorHAnsi" w:cs="Times New Roman"/>
          <w:sz w:val="24"/>
          <w:szCs w:val="24"/>
          <w:lang w:eastAsia="cs-CZ"/>
        </w:rPr>
        <w:t>/do</w:t>
      </w:r>
      <w:r w:rsidR="006B7915">
        <w:rPr>
          <w:rFonts w:asciiTheme="majorHAnsi" w:eastAsia="Times New Roman" w:hAnsiTheme="majorHAnsi" w:cs="Times New Roman"/>
          <w:sz w:val="24"/>
          <w:szCs w:val="24"/>
          <w:lang w:eastAsia="cs-CZ"/>
        </w:rPr>
        <w:t> Vídně, vyhledávání přes Google Flights (lepší imho zakoupit přímo u aerolinky, ne u zprostředkovatele).</w:t>
      </w:r>
      <w:r w:rsidR="007409E8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Z Taouyan International Airport pak lze vzít MRT (metro) a následně HSR (vysokorychlostní vlak) do Tainanu, poté vlak či autobus do blízkosti univerzity.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E4DE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as</w:t>
      </w:r>
      <w:r w:rsidR="001C7F9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 vízem</w:t>
      </w:r>
      <w:r w:rsidR="00BE4DEF">
        <w:rPr>
          <w:rFonts w:asciiTheme="majorHAnsi" w:eastAsia="Times New Roman" w:hAnsiTheme="majorHAnsi" w:cs="Times New Roman"/>
          <w:sz w:val="24"/>
          <w:szCs w:val="24"/>
          <w:lang w:eastAsia="cs-CZ"/>
        </w:rPr>
        <w:t>, vyplněný příjezdový formulář (lze vyplnit až na letišti)</w:t>
      </w:r>
      <w:r w:rsidR="00724B04">
        <w:rPr>
          <w:rFonts w:asciiTheme="majorHAnsi" w:eastAsia="Times New Roman" w:hAnsiTheme="majorHAnsi" w:cs="Times New Roman"/>
          <w:sz w:val="24"/>
          <w:szCs w:val="24"/>
          <w:lang w:eastAsia="cs-CZ"/>
        </w:rPr>
        <w:t>, potvrzení o přijetí od NCK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726B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možné, že nějaké pick up služby jsou k dispozici v</w:t>
      </w:r>
      <w:r w:rsidR="00BE4CC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rčitém</w:t>
      </w:r>
      <w:r w:rsidR="003726B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časovém rozmezí, ale nevyužil jsem je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40328D5C" w:rsidR="00353A38" w:rsidRPr="00CE678C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32AC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7F9BDE79" w14:textId="784EEABB" w:rsidR="00353A38" w:rsidRPr="00F9476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51A8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D00B1E">
        <w:rPr>
          <w:rFonts w:asciiTheme="majorHAnsi" w:eastAsia="Times New Roman" w:hAnsiTheme="majorHAnsi" w:cs="Times New Roman"/>
          <w:sz w:val="24"/>
          <w:szCs w:val="24"/>
          <w:lang w:eastAsia="cs-CZ"/>
        </w:rPr>
        <w:t>jako magistr jsem si mohl zapsat pouze magisterské či „speciální“ kurzy</w:t>
      </w:r>
      <w:r w:rsidR="00D00B1E" w:rsidRPr="00D00B1E">
        <w:rPr>
          <w:rFonts w:asciiTheme="majorHAnsi" w:eastAsia="Times New Roman" w:hAnsiTheme="majorHAnsi" w:cs="Times New Roman"/>
          <w:sz w:val="24"/>
          <w:szCs w:val="24"/>
          <w:lang w:eastAsia="cs-CZ"/>
        </w:rPr>
        <w:t>;</w:t>
      </w:r>
      <w:r w:rsidR="00D00B1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57CFC">
        <w:rPr>
          <w:rFonts w:asciiTheme="majorHAnsi" w:eastAsia="Times New Roman" w:hAnsiTheme="majorHAnsi" w:cs="Times New Roman"/>
          <w:sz w:val="24"/>
          <w:szCs w:val="24"/>
          <w:lang w:eastAsia="cs-CZ"/>
        </w:rPr>
        <w:t>zapsání alespoň jednoho kurzu z místní fakulty</w:t>
      </w:r>
      <w:r w:rsidR="004E7F0A">
        <w:rPr>
          <w:rFonts w:asciiTheme="majorHAnsi" w:eastAsia="Times New Roman" w:hAnsiTheme="majorHAnsi" w:cs="Times New Roman"/>
          <w:sz w:val="24"/>
          <w:szCs w:val="24"/>
          <w:lang w:eastAsia="cs-CZ"/>
        </w:rPr>
        <w:t>/institutu</w:t>
      </w:r>
      <w:r w:rsidR="00657C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bylo potřeba</w:t>
      </w:r>
      <w:r w:rsidR="00DF190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4682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 </w:t>
      </w:r>
      <w:r w:rsidR="0004682E">
        <w:rPr>
          <w:rFonts w:asciiTheme="majorHAnsi" w:hAnsiTheme="majorHAnsi" w:cs="Times New Roman"/>
          <w:sz w:val="24"/>
          <w:szCs w:val="24"/>
          <w:lang w:eastAsia="zh-CN"/>
        </w:rPr>
        <w:t>zept</w:t>
      </w:r>
      <w:r w:rsidR="00DF1892">
        <w:rPr>
          <w:rFonts w:asciiTheme="majorHAnsi" w:hAnsiTheme="majorHAnsi" w:cs="Times New Roman"/>
          <w:sz w:val="24"/>
          <w:szCs w:val="24"/>
          <w:lang w:eastAsia="zh-CN"/>
        </w:rPr>
        <w:t>ání</w:t>
      </w:r>
      <w:r w:rsidR="00AC77E0">
        <w:rPr>
          <w:rFonts w:asciiTheme="majorHAnsi" w:hAnsiTheme="majorHAnsi" w:cs="Times New Roman"/>
          <w:sz w:val="24"/>
          <w:szCs w:val="24"/>
          <w:lang w:eastAsia="zh-CN"/>
        </w:rPr>
        <w:t xml:space="preserve"> se</w:t>
      </w:r>
      <w:r w:rsidR="002D6935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19B2B940" w14:textId="47773B1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67A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ustainable Development</w:t>
      </w:r>
      <w:r w:rsidR="00841B2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nožství přednášejících z různých zemí, včetně jednoho z ČR, hands-on aktivity), </w:t>
      </w:r>
      <w:r w:rsidR="00867A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 obecně kurzy od </w:t>
      </w:r>
      <w:r w:rsidR="00867AC7" w:rsidRPr="00867AC7">
        <w:rPr>
          <w:rFonts w:ascii="Microsoft YaHei" w:eastAsia="Microsoft YaHei" w:hAnsi="Microsoft YaHei" w:cs="Microsoft YaHei" w:hint="eastAsia"/>
          <w:sz w:val="24"/>
          <w:szCs w:val="24"/>
          <w:lang w:eastAsia="cs-CZ"/>
        </w:rPr>
        <w:t>張昇崑</w:t>
      </w:r>
      <w:r w:rsidR="00867AC7" w:rsidRPr="00867AC7">
        <w:rPr>
          <w:rFonts w:asciiTheme="majorHAnsi" w:eastAsia="Times New Roman" w:hAnsiTheme="majorHAnsi" w:cs="Times New Roman" w:hint="eastAsia"/>
          <w:sz w:val="24"/>
          <w:szCs w:val="24"/>
          <w:lang w:eastAsia="cs-CZ"/>
        </w:rPr>
        <w:t xml:space="preserve"> Shen-Kuen</w:t>
      </w:r>
      <w:r w:rsidR="00867A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867AC7" w:rsidRPr="00867AC7">
        <w:rPr>
          <w:rFonts w:asciiTheme="majorHAnsi" w:eastAsia="Times New Roman" w:hAnsiTheme="majorHAnsi" w:cs="Times New Roman" w:hint="eastAsia"/>
          <w:sz w:val="24"/>
          <w:szCs w:val="24"/>
          <w:lang w:eastAsia="cs-CZ"/>
        </w:rPr>
        <w:t>Chang</w:t>
      </w:r>
      <w:r w:rsidR="00867A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profesora Jacka)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11B3CC7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F2A9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, ale jako jedna z podmínek </w:t>
      </w:r>
      <w:r w:rsidR="006C3F15">
        <w:rPr>
          <w:rFonts w:asciiTheme="majorHAnsi" w:eastAsia="Times New Roman" w:hAnsiTheme="majorHAnsi" w:cs="Times New Roman"/>
          <w:sz w:val="24"/>
          <w:szCs w:val="24"/>
          <w:lang w:eastAsia="cs-CZ"/>
        </w:rPr>
        <w:t>získání místního stipendia byl předmět Exploring Tainan – cestování po regionu a následná tvorba videa ve skupince</w:t>
      </w:r>
    </w:p>
    <w:p w14:paraId="5883D433" w14:textId="58CA644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6B9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sou zde pouze přednášky, nikoliv cvičení, takže výuka je až na výjímky (doporučený vyučující výše, Čínština – komornější) více pasivní.</w:t>
      </w:r>
      <w:r w:rsidR="00E91BB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ětšina kurzů, co jsem si vybral, byla nenáročná a hodnocení střídmé.</w:t>
      </w:r>
      <w:r w:rsidR="003A399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učující jsou velice vstřícní, můžete se domluvit na návštěvě jejich přednášky i bez zapsání předmětu a např. se rozhodnout později.</w:t>
      </w:r>
    </w:p>
    <w:p w14:paraId="54708C8E" w14:textId="6A4CEAEF" w:rsidR="00353A38" w:rsidRPr="00CE678C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E1A6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8C5A7E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angličtiny</w:t>
      </w:r>
      <w:r w:rsidR="005F796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 přednášejících občas kolísá, ale člověk se dorozumí. Materiály byly v angličtině (na anglicky přednášených předmětech</w:t>
      </w:r>
      <w:r w:rsidR="00332C3B">
        <w:rPr>
          <w:rFonts w:asciiTheme="majorHAnsi" w:eastAsia="Times New Roman" w:hAnsiTheme="majorHAnsi" w:cs="Times New Roman"/>
          <w:sz w:val="24"/>
          <w:szCs w:val="24"/>
          <w:lang w:eastAsia="cs-CZ"/>
        </w:rPr>
        <w:t>, potřeba odfiltrovat</w:t>
      </w:r>
      <w:r w:rsidR="005F796F">
        <w:rPr>
          <w:rFonts w:asciiTheme="majorHAnsi" w:eastAsia="Times New Roman" w:hAnsiTheme="majorHAnsi" w:cs="Times New Roman"/>
          <w:sz w:val="24"/>
          <w:szCs w:val="24"/>
          <w:lang w:eastAsia="cs-CZ"/>
        </w:rPr>
        <w:t>).</w:t>
      </w:r>
      <w:r w:rsidR="009577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jma zmíněné absence cvičení byla úroveň srovnatelná.</w:t>
      </w:r>
      <w:r w:rsidR="000243F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sobně jsem vybíral zajímavé předměty vesměs mimo můj obor</w:t>
      </w:r>
      <w:r w:rsidR="004D736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nelituji</w:t>
      </w:r>
      <w:r w:rsidR="008348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výběr anglicky přednášených předmětů </w:t>
      </w:r>
      <w:r w:rsidR="00DF571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eztak </w:t>
      </w:r>
      <w:r w:rsidR="00834868">
        <w:rPr>
          <w:rFonts w:asciiTheme="majorHAnsi" w:eastAsia="Times New Roman" w:hAnsiTheme="majorHAnsi" w:cs="Times New Roman"/>
          <w:sz w:val="24"/>
          <w:szCs w:val="24"/>
          <w:lang w:eastAsia="cs-CZ"/>
        </w:rPr>
        <w:t>není velký)</w:t>
      </w:r>
      <w:r w:rsidR="000243F5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7CCD103B" w14:textId="454B16D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C19A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Čínštinu jsem zakoupil online učebnici skrz </w:t>
      </w:r>
      <w:hyperlink r:id="rId10" w:history="1">
        <w:r w:rsidR="004C19A2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www.books.com.tw/</w:t>
        </w:r>
      </w:hyperlink>
      <w:r w:rsidR="004C19A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lze vyzvednout v každém 7-Eleven / FamilyMart</w:t>
      </w:r>
      <w:r w:rsidR="00FF4D1F"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="004C19A2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="00796E21">
        <w:rPr>
          <w:rFonts w:asciiTheme="majorHAnsi" w:eastAsia="Times New Roman" w:hAnsiTheme="majorHAnsi" w:cs="Times New Roman"/>
          <w:sz w:val="24"/>
          <w:szCs w:val="24"/>
          <w:lang w:eastAsia="cs-CZ"/>
        </w:rPr>
        <w:t>, jinak sešity lze za levno sehnat v okolním papírnictví</w:t>
      </w:r>
    </w:p>
    <w:p w14:paraId="61F48FCF" w14:textId="5491F2FB" w:rsidR="00353A38" w:rsidRPr="00CE678C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E0CE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utomaty na vodu v každé budově (vodu z kohoutku je zde potřeba filtrovat), počet zásuvek v přednáškovkách je omezený, pokud chcete používat notebook po delší dobu, je potřeba obsadit dobré místo</w:t>
      </w:r>
    </w:p>
    <w:p w14:paraId="7E3DD315" w14:textId="5C2896B7" w:rsidR="00353A38" w:rsidRPr="00857E4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56A4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stupná univerzitní WiFi / eduroam (</w:t>
      </w:r>
      <w:r w:rsidR="004C74B6">
        <w:rPr>
          <w:rFonts w:asciiTheme="majorHAnsi" w:eastAsia="Times New Roman" w:hAnsiTheme="majorHAnsi" w:cs="Times New Roman"/>
          <w:sz w:val="24"/>
          <w:szCs w:val="24"/>
          <w:lang w:eastAsia="cs-CZ"/>
        </w:rPr>
        <w:t>lepší</w:t>
      </w:r>
      <w:r w:rsidR="00B56A4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e přihlásit skrz místní </w:t>
      </w:r>
      <w:r w:rsidR="009B08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řidělený </w:t>
      </w:r>
      <w:r w:rsidR="00B56A45">
        <w:rPr>
          <w:rFonts w:asciiTheme="majorHAnsi" w:eastAsia="Times New Roman" w:hAnsiTheme="majorHAnsi" w:cs="Times New Roman"/>
          <w:sz w:val="24"/>
          <w:szCs w:val="24"/>
          <w:lang w:eastAsia="cs-CZ"/>
        </w:rPr>
        <w:t>účet, ne ČVUT, jinak jsou problémy!)</w:t>
      </w:r>
      <w:r w:rsidR="005C03F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studovny a knihovny s počítači, lepší samozřejmě mít vlastní, přímo v přízemí koleje Ching-Yeh 3, kde jsou typicky ubytovaní zahraniční studenti, je 24/7 studovna </w:t>
      </w:r>
      <w:r w:rsidR="005C03F0" w:rsidRPr="005C03F0">
        <w:rPr>
          <w:rFonts w:asciiTheme="majorHAnsi" w:eastAsia="Times New Roman" w:hAnsiTheme="majorHAnsi" w:cs="Times New Roman"/>
          <w:sz w:val="24"/>
          <w:szCs w:val="24"/>
          <w:lang w:eastAsia="cs-CZ"/>
        </w:rPr>
        <w:t>KnowLEDGE</w:t>
      </w:r>
      <w:r w:rsidR="005C03F0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857E4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bchody nabízející tisk – 1 taiwanský dolar (</w:t>
      </w:r>
      <w:r w:rsidR="00857E48" w:rsidRPr="00857E48">
        <w:rPr>
          <w:rFonts w:asciiTheme="majorHAnsi" w:eastAsia="Times New Roman" w:hAnsiTheme="majorHAnsi" w:cs="Times New Roman"/>
          <w:sz w:val="24"/>
          <w:szCs w:val="24"/>
          <w:lang w:eastAsia="cs-CZ"/>
        </w:rPr>
        <w:t>&lt;</w:t>
      </w:r>
      <w:r w:rsidR="00857E4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 kč) za černobílou stránku, tedy doslova za nic – lze nalézt v okolí univerzity.</w:t>
      </w:r>
    </w:p>
    <w:p w14:paraId="24D7D97F" w14:textId="363E96FF" w:rsidR="00353A38" w:rsidRPr="00F64C64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800D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např. návštěvu místních středních škol – „cultural exchange“</w:t>
      </w:r>
      <w:r w:rsidR="00332E47">
        <w:rPr>
          <w:rFonts w:asciiTheme="majorHAnsi" w:eastAsia="Times New Roman" w:hAnsiTheme="majorHAnsi" w:cs="Times New Roman"/>
          <w:sz w:val="24"/>
          <w:szCs w:val="24"/>
          <w:lang w:eastAsia="cs-CZ"/>
        </w:rPr>
        <w:t>,</w:t>
      </w:r>
      <w:r w:rsidR="00F64C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elké množství studenských spolků pro všemožné aktivity – sporty, umění, studium, někdy narazíte i na 2 spolky pro tu samou aktivitu</w:t>
      </w:r>
      <w:r w:rsidR="00F64C64" w:rsidRPr="00F64C64">
        <w:rPr>
          <w:rFonts w:asciiTheme="majorHAnsi" w:eastAsia="Times New Roman" w:hAnsiTheme="majorHAnsi" w:cs="Times New Roman"/>
          <w:sz w:val="24"/>
          <w:szCs w:val="24"/>
          <w:lang w:eastAsia="cs-CZ"/>
        </w:rPr>
        <w:t>;</w:t>
      </w:r>
      <w:r w:rsidR="00F64C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jí veletrh začátkem semestru</w:t>
      </w:r>
      <w:r w:rsidR="008D6ADE">
        <w:rPr>
          <w:rFonts w:asciiTheme="majorHAnsi" w:eastAsia="Times New Roman" w:hAnsiTheme="majorHAnsi" w:cs="Times New Roman"/>
          <w:sz w:val="24"/>
          <w:szCs w:val="24"/>
          <w:lang w:eastAsia="cs-CZ"/>
        </w:rPr>
        <w:t>, velice doporučuji vyzkoušet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7A91384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04B1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D02B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lze se přidat do </w:t>
      </w:r>
      <w:r w:rsidR="002321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ějakého </w:t>
      </w:r>
      <w:r w:rsidR="00AD02B0"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spolku</w:t>
      </w:r>
      <w:r w:rsidR="002321AB">
        <w:rPr>
          <w:rFonts w:asciiTheme="majorHAnsi" w:eastAsia="Times New Roman" w:hAnsiTheme="majorHAnsi" w:cs="Times New Roman"/>
          <w:sz w:val="24"/>
          <w:szCs w:val="24"/>
          <w:lang w:eastAsia="cs-CZ"/>
        </w:rPr>
        <w:t>,</w:t>
      </w:r>
      <w:r w:rsidR="00D32A4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iz výše.</w:t>
      </w:r>
      <w:r w:rsidR="002321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D32A4F">
        <w:rPr>
          <w:rFonts w:asciiTheme="majorHAnsi" w:eastAsia="Times New Roman" w:hAnsiTheme="majorHAnsi" w:cs="Times New Roman"/>
          <w:sz w:val="24"/>
          <w:szCs w:val="24"/>
          <w:lang w:eastAsia="cs-CZ"/>
        </w:rPr>
        <w:t>V</w:t>
      </w:r>
      <w:r w:rsidR="002321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ětšina lidí budou pravděpodobně </w:t>
      </w:r>
      <w:r w:rsidR="00065D6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ístní </w:t>
      </w:r>
      <w:r w:rsidR="002321AB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ci, ale vždy se najde někdo ochotný vám věci přetlumočit</w:t>
      </w:r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48DE5E4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3421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koleji Ching-Yeh 3</w:t>
      </w:r>
    </w:p>
    <w:p w14:paraId="22155941" w14:textId="4B539594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3421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6 000 NTD (cca 11 000 KČ) ZA CELÝ SEMESTR!</w:t>
      </w:r>
    </w:p>
    <w:p w14:paraId="280DC8CA" w14:textId="038D6CD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B7C6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koj pro dva, prostor pro studium naproti posteli, možnost připojit se k internetu přes ethernet kabel, AC (klimatizace) – potřeba nabíjet kredit na kartu, v teplejších měsících (ačkoliv teplo je tu po celý rok) se může prodražit, ale při nastavení rozumné teploty velice pohodlné</w:t>
      </w:r>
      <w:r w:rsidR="001775DE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3778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upelna, </w:t>
      </w:r>
      <w:r w:rsidR="006D211C">
        <w:rPr>
          <w:rFonts w:asciiTheme="majorHAnsi" w:eastAsia="Times New Roman" w:hAnsiTheme="majorHAnsi" w:cs="Times New Roman"/>
          <w:sz w:val="24"/>
          <w:szCs w:val="24"/>
          <w:lang w:eastAsia="cs-CZ"/>
        </w:rPr>
        <w:t>umyvadlo</w:t>
      </w:r>
      <w:r w:rsidR="003778E6">
        <w:rPr>
          <w:rFonts w:asciiTheme="majorHAnsi" w:eastAsia="Times New Roman" w:hAnsiTheme="majorHAnsi" w:cs="Times New Roman"/>
          <w:sz w:val="24"/>
          <w:szCs w:val="24"/>
          <w:lang w:eastAsia="cs-CZ"/>
        </w:rPr>
        <w:t>, balkón na pokoji.</w:t>
      </w:r>
      <w:r w:rsidR="00D8047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utomat na pitnou vodu na chodbě.</w:t>
      </w:r>
      <w:r w:rsidR="001775D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oje první zkušenost bydlení na kolejích, velmi rozumná cena (jsou i levnější koleje po 4ech, nebo naopak dražší samotky)</w:t>
      </w:r>
      <w:r w:rsidR="00776726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2395B0FD" w14:textId="6FFC0C2A" w:rsidR="00FC32C3" w:rsidRPr="00FC32C3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D7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9690D">
        <w:rPr>
          <w:rFonts w:asciiTheme="majorHAnsi" w:eastAsia="Times New Roman" w:hAnsiTheme="majorHAnsi" w:cs="Times New Roman"/>
          <w:sz w:val="24"/>
          <w:szCs w:val="24"/>
          <w:lang w:eastAsia="cs-CZ"/>
        </w:rPr>
        <w:t>Online</w:t>
      </w:r>
      <w:r w:rsidR="00FC32C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hyperlink r:id="rId11" w:history="1">
        <w:r w:rsidR="00FC32C3" w:rsidRPr="00D17DE0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dorm.osa.ncku.edu.tw/index_lic.php?m=10&amp;lang=en</w:t>
        </w:r>
      </w:hyperlink>
      <w:r w:rsidR="00FC32C3">
        <w:rPr>
          <w:rFonts w:asciiTheme="majorHAnsi" w:eastAsia="Times New Roman" w:hAnsiTheme="majorHAnsi" w:cs="Times New Roman"/>
          <w:sz w:val="24"/>
          <w:szCs w:val="24"/>
          <w:lang w:eastAsia="cs-CZ"/>
        </w:rPr>
        <w:t>), ideálně hned po přijetí</w:t>
      </w:r>
    </w:p>
    <w:p w14:paraId="37666C4B" w14:textId="591A2DC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758E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existují tu studentské stravovny  např. v budově lékařské fakulty – bento boxy (lze si nakombinovat z ingrediencí). Osobně jsem nebyl fanoušek, lepší za hodně levné ceny sehnat oběd např. v Yule Street</w:t>
      </w:r>
      <w:r w:rsidR="00F76430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A2705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14:00 je ote</w:t>
      </w:r>
      <w:r w:rsidR="00152CD7">
        <w:rPr>
          <w:rFonts w:asciiTheme="majorHAnsi" w:eastAsia="Times New Roman" w:hAnsiTheme="majorHAnsi" w:cs="Times New Roman"/>
          <w:sz w:val="24"/>
          <w:szCs w:val="24"/>
          <w:lang w:eastAsia="cs-CZ"/>
        </w:rPr>
        <w:t>v</w:t>
      </w:r>
      <w:r w:rsidR="00A2705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řené nepřeberné množství </w:t>
      </w:r>
      <w:r w:rsidR="003C0A37">
        <w:rPr>
          <w:rFonts w:asciiTheme="majorHAnsi" w:eastAsia="Times New Roman" w:hAnsiTheme="majorHAnsi" w:cs="Times New Roman"/>
          <w:sz w:val="24"/>
          <w:szCs w:val="24"/>
          <w:lang w:eastAsia="cs-CZ"/>
        </w:rPr>
        <w:t>malých restaurací</w:t>
      </w:r>
      <w:r w:rsidR="00926A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vetšina restaurací má poměrně striktní časová okna na oběd a večeři, jinak mají zavřeno)</w:t>
      </w:r>
      <w:r w:rsidR="003C0A37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6F5555C8" w14:textId="3AE6789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D5B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D47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restaurace velmi levné (lze se najíst pod 50kč), potraviny v supermarketu též levnější, moc jsem ale nenakupoval, v sámoškách jsou jak levné tak velmi drahé položky (e.g. některé sladkosti), často malé porce, je třeba trochu vybírat. </w:t>
      </w:r>
      <w:r w:rsidR="00F51E9C">
        <w:rPr>
          <w:rFonts w:asciiTheme="majorHAnsi" w:eastAsia="Times New Roman" w:hAnsiTheme="majorHAnsi" w:cs="Times New Roman"/>
          <w:sz w:val="24"/>
          <w:szCs w:val="24"/>
          <w:lang w:eastAsia="cs-CZ"/>
        </w:rPr>
        <w:t>M</w:t>
      </w:r>
      <w:r w:rsidR="001D47C2">
        <w:rPr>
          <w:rFonts w:asciiTheme="majorHAnsi" w:eastAsia="Times New Roman" w:hAnsiTheme="majorHAnsi" w:cs="Times New Roman"/>
          <w:sz w:val="24"/>
          <w:szCs w:val="24"/>
          <w:lang w:eastAsia="cs-CZ"/>
        </w:rPr>
        <w:t>léko</w:t>
      </w:r>
      <w:r w:rsidR="00F51E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alkohol</w:t>
      </w:r>
      <w:r w:rsidR="001D47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dražší.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6263F62B" w:rsidR="00353A38" w:rsidRPr="00483F5F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314B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Tainanu funguje autobusová doprava, ale přes den kvůli zácpám může nabrat dost zpoždění. Kolo je ideální po campusu, lze si půjčit zdarma z</w:t>
      </w:r>
      <w:r w:rsidR="00461D2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 NCKU </w:t>
      </w:r>
      <w:r w:rsidR="00B314BC">
        <w:rPr>
          <w:rFonts w:asciiTheme="majorHAnsi" w:eastAsia="Times New Roman" w:hAnsiTheme="majorHAnsi" w:cs="Times New Roman"/>
          <w:sz w:val="24"/>
          <w:szCs w:val="24"/>
          <w:lang w:eastAsia="cs-CZ"/>
        </w:rPr>
        <w:t>„</w:t>
      </w:r>
      <w:r w:rsidR="00461D2D">
        <w:rPr>
          <w:rFonts w:asciiTheme="majorHAnsi" w:eastAsia="Times New Roman" w:hAnsiTheme="majorHAnsi" w:cs="Times New Roman"/>
          <w:sz w:val="24"/>
          <w:szCs w:val="24"/>
          <w:lang w:eastAsia="cs-CZ"/>
        </w:rPr>
        <w:t>M</w:t>
      </w:r>
      <w:r w:rsidR="00B314B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ilitary </w:t>
      </w:r>
      <w:r w:rsidR="00461D2D">
        <w:rPr>
          <w:rFonts w:asciiTheme="majorHAnsi" w:eastAsia="Times New Roman" w:hAnsiTheme="majorHAnsi" w:cs="Times New Roman"/>
          <w:sz w:val="24"/>
          <w:szCs w:val="24"/>
          <w:lang w:eastAsia="cs-CZ"/>
        </w:rPr>
        <w:t>C</w:t>
      </w:r>
      <w:r w:rsidR="00B314BC">
        <w:rPr>
          <w:rFonts w:asciiTheme="majorHAnsi" w:eastAsia="Times New Roman" w:hAnsiTheme="majorHAnsi" w:cs="Times New Roman"/>
          <w:sz w:val="24"/>
          <w:szCs w:val="24"/>
          <w:lang w:eastAsia="cs-CZ"/>
        </w:rPr>
        <w:t>omplex“ po dobu pobytu.</w:t>
      </w:r>
      <w:r w:rsidR="00483F5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le je zde velmi levný Ubike (</w:t>
      </w:r>
      <w:r w:rsidR="00483F5F" w:rsidRPr="00483F5F">
        <w:rPr>
          <w:rFonts w:asciiTheme="majorHAnsi" w:eastAsia="Times New Roman" w:hAnsiTheme="majorHAnsi" w:cs="Times New Roman"/>
          <w:sz w:val="24"/>
          <w:szCs w:val="24"/>
          <w:lang w:eastAsia="cs-CZ"/>
        </w:rPr>
        <w:t>&lt;</w:t>
      </w:r>
      <w:r w:rsidR="00483F5F">
        <w:rPr>
          <w:rFonts w:asciiTheme="majorHAnsi" w:eastAsia="Times New Roman" w:hAnsiTheme="majorHAnsi" w:cs="Times New Roman"/>
          <w:sz w:val="24"/>
          <w:szCs w:val="24"/>
          <w:lang w:eastAsia="cs-CZ"/>
        </w:rPr>
        <w:t>10kč za 30min)</w:t>
      </w:r>
      <w:r w:rsidR="00C65E9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– služba na půjčování kol po městě.</w:t>
      </w:r>
    </w:p>
    <w:p w14:paraId="25A41213" w14:textId="4757B67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C36A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2E4F61"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a vyplnit několik formulářů, oběhat daná míst</w:t>
      </w:r>
      <w:r w:rsidR="00CC249F"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="002E4F6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po</w:t>
      </w:r>
      <w:r w:rsidR="002A796C">
        <w:rPr>
          <w:rFonts w:asciiTheme="majorHAnsi" w:eastAsia="Times New Roman" w:hAnsiTheme="majorHAnsi" w:cs="Times New Roman"/>
          <w:sz w:val="24"/>
          <w:szCs w:val="24"/>
          <w:lang w:eastAsia="cs-CZ"/>
        </w:rPr>
        <w:t>s</w:t>
      </w:r>
      <w:r w:rsidR="002E4F6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írat razítka </w:t>
      </w:r>
      <w:r w:rsidR="00B01CD8">
        <w:rPr>
          <w:rFonts w:asciiTheme="majorHAnsi" w:eastAsia="Times New Roman" w:hAnsiTheme="majorHAnsi" w:cs="Times New Roman"/>
          <w:sz w:val="24"/>
          <w:szCs w:val="24"/>
          <w:lang w:eastAsia="cs-CZ"/>
        </w:rPr>
        <w:t>k získání studentské karty</w:t>
      </w:r>
      <w:r w:rsidR="00D525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např. nemocnici, Office of International Affairs, </w:t>
      </w:r>
      <w:r w:rsidR="00855288">
        <w:rPr>
          <w:rFonts w:asciiTheme="majorHAnsi" w:eastAsia="Times New Roman" w:hAnsiTheme="majorHAnsi" w:cs="Times New Roman"/>
          <w:sz w:val="24"/>
          <w:szCs w:val="24"/>
          <w:lang w:eastAsia="cs-CZ"/>
        </w:rPr>
        <w:t>vaší místní fakultu/oddělení</w:t>
      </w:r>
      <w:r w:rsidR="00D525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) </w:t>
      </w:r>
      <w:r w:rsidR="00B01CD8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0A477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iz „Exchange Students Handbook“ pro daný semestr, měl by být doručený místním koordinátorem.</w:t>
      </w:r>
    </w:p>
    <w:p w14:paraId="22561ABA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61A8262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26FE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  <w:r w:rsidR="006E3D7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velmi </w:t>
      </w:r>
      <w:r w:rsidR="005D350B">
        <w:rPr>
          <w:rFonts w:asciiTheme="majorHAnsi" w:eastAsia="Times New Roman" w:hAnsiTheme="majorHAnsi" w:cs="Times New Roman"/>
          <w:sz w:val="24"/>
          <w:szCs w:val="24"/>
          <w:lang w:eastAsia="cs-CZ"/>
        </w:rPr>
        <w:t>důkladné</w:t>
      </w:r>
      <w:r w:rsidR="006E3D73">
        <w:rPr>
          <w:rFonts w:asciiTheme="majorHAnsi" w:eastAsia="Times New Roman" w:hAnsiTheme="majorHAnsi" w:cs="Times New Roman"/>
          <w:sz w:val="24"/>
          <w:szCs w:val="24"/>
          <w:lang w:eastAsia="cs-CZ"/>
        </w:rPr>
        <w:t>, dají vám hodně léků (dobré pak</w:t>
      </w:r>
      <w:r w:rsidR="00D9718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E3D73">
        <w:rPr>
          <w:rFonts w:asciiTheme="majorHAnsi" w:eastAsia="Times New Roman" w:hAnsiTheme="majorHAnsi" w:cs="Times New Roman"/>
          <w:sz w:val="24"/>
          <w:szCs w:val="24"/>
          <w:lang w:eastAsia="cs-CZ"/>
        </w:rPr>
        <w:t>profiltrovat, co je doopravdy potřeba</w:t>
      </w:r>
      <w:r w:rsidR="00D9718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co je e.g. pouze na zmírnění bolesti</w:t>
      </w:r>
      <w:r w:rsidR="006E3D73">
        <w:rPr>
          <w:rFonts w:asciiTheme="majorHAnsi" w:eastAsia="Times New Roman" w:hAnsiTheme="majorHAnsi" w:cs="Times New Roman"/>
          <w:sz w:val="24"/>
          <w:szCs w:val="24"/>
          <w:lang w:eastAsia="cs-CZ"/>
        </w:rPr>
        <w:t>), ale zároveň</w:t>
      </w:r>
      <w:r w:rsidR="00886B9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e může dost prodražit, pokud nemáte aktivní pojištění</w:t>
      </w:r>
    </w:p>
    <w:p w14:paraId="6D44B9B1" w14:textId="5CB02A7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60E3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00949F42" w14:textId="19C34CF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73B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mám zkušenost, ale zdá se, že je třeba získat pracovní povolení a následně lze pracovat až 20h</w:t>
      </w:r>
      <w:r w:rsidR="00BA59F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273BE3">
        <w:rPr>
          <w:rFonts w:asciiTheme="majorHAnsi" w:eastAsia="Times New Roman" w:hAnsiTheme="majorHAnsi" w:cs="Times New Roman"/>
          <w:sz w:val="24"/>
          <w:szCs w:val="24"/>
          <w:lang w:eastAsia="cs-CZ"/>
        </w:rPr>
        <w:t>týd</w:t>
      </w:r>
      <w:r w:rsidR="00BA59FA">
        <w:rPr>
          <w:rFonts w:asciiTheme="majorHAnsi" w:eastAsia="Times New Roman" w:hAnsiTheme="majorHAnsi" w:cs="Times New Roman"/>
          <w:sz w:val="24"/>
          <w:szCs w:val="24"/>
          <w:lang w:eastAsia="cs-CZ"/>
        </w:rPr>
        <w:t>ně</w:t>
      </w:r>
      <w:r w:rsidR="00273BE3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70DEA786" w14:textId="692B0C2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D277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lety po celém Taiwanu: ostrovy (Xiao Liuqiu, Green Island), velká města (Taipei, Taichung, Taitung, Kaohsiung), hory (Alishan, okolí Taipei -  </w:t>
      </w:r>
      <w:r w:rsidR="00B43C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iz </w:t>
      </w:r>
      <w:r w:rsidR="00AD2779">
        <w:rPr>
          <w:rFonts w:asciiTheme="majorHAnsi" w:eastAsia="Times New Roman" w:hAnsiTheme="majorHAnsi" w:cs="Times New Roman"/>
          <w:sz w:val="24"/>
          <w:szCs w:val="24"/>
          <w:lang w:eastAsia="cs-CZ"/>
        </w:rPr>
        <w:t>„Taipei Grand Trail“</w:t>
      </w:r>
      <w:r w:rsidR="005225F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– na vysoké hory je často potřeba zažádat o povole</w:t>
      </w:r>
      <w:r w:rsidR="00F230CD">
        <w:rPr>
          <w:rFonts w:asciiTheme="majorHAnsi" w:eastAsia="Times New Roman" w:hAnsiTheme="majorHAnsi" w:cs="Times New Roman"/>
          <w:sz w:val="24"/>
          <w:szCs w:val="24"/>
          <w:lang w:eastAsia="cs-CZ"/>
        </w:rPr>
        <w:t>nku</w:t>
      </w:r>
      <w:r w:rsidR="00E46D7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 výšlapu</w:t>
      </w:r>
      <w:r w:rsidR="005225F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lespoň měsíc dopředu</w:t>
      </w:r>
      <w:r w:rsidR="00AD2779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="00E275E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r w:rsidR="006C27DB">
        <w:rPr>
          <w:rFonts w:asciiTheme="majorHAnsi" w:eastAsia="Times New Roman" w:hAnsiTheme="majorHAnsi" w:cs="Times New Roman"/>
          <w:sz w:val="24"/>
          <w:szCs w:val="24"/>
          <w:lang w:eastAsia="cs-CZ"/>
        </w:rPr>
        <w:t>„</w:t>
      </w:r>
      <w:r w:rsidR="00E275ED">
        <w:rPr>
          <w:rFonts w:asciiTheme="majorHAnsi" w:eastAsia="Times New Roman" w:hAnsiTheme="majorHAnsi" w:cs="Times New Roman"/>
          <w:sz w:val="24"/>
          <w:szCs w:val="24"/>
          <w:lang w:eastAsia="cs-CZ"/>
        </w:rPr>
        <w:t>Místní</w:t>
      </w:r>
      <w:r w:rsidR="006C27DB">
        <w:rPr>
          <w:rFonts w:asciiTheme="majorHAnsi" w:eastAsia="Times New Roman" w:hAnsiTheme="majorHAnsi" w:cs="Times New Roman"/>
          <w:sz w:val="24"/>
          <w:szCs w:val="24"/>
          <w:lang w:eastAsia="cs-CZ"/>
        </w:rPr>
        <w:t>“</w:t>
      </w:r>
      <w:r w:rsidR="00E275E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porty jako např</w:t>
      </w:r>
      <w:r w:rsidR="00290F35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E275E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račí lodě (hned po konci letního semestru jsou závody, kterých se zůčastnili i mnozí exchange studenti po semestru </w:t>
      </w:r>
      <w:r w:rsidR="00D97AE7">
        <w:rPr>
          <w:rFonts w:asciiTheme="majorHAnsi" w:eastAsia="Times New Roman" w:hAnsiTheme="majorHAnsi" w:cs="Times New Roman"/>
          <w:sz w:val="24"/>
          <w:szCs w:val="24"/>
          <w:lang w:eastAsia="cs-CZ"/>
        </w:rPr>
        <w:t>trénování</w:t>
      </w:r>
      <w:r w:rsidR="00E275ED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="00290F35">
        <w:rPr>
          <w:rFonts w:asciiTheme="majorHAnsi" w:eastAsia="Times New Roman" w:hAnsiTheme="majorHAnsi" w:cs="Times New Roman"/>
          <w:sz w:val="24"/>
          <w:szCs w:val="24"/>
          <w:lang w:eastAsia="cs-CZ"/>
        </w:rPr>
        <w:t>, fire dance, kendó, ...</w:t>
      </w:r>
      <w:r w:rsidR="004A291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běžecké trati se pořádaly hodiny HIIT a jógy zdarma</w:t>
      </w:r>
      <w:r w:rsidR="00A37977">
        <w:rPr>
          <w:rFonts w:asciiTheme="majorHAnsi" w:eastAsia="Times New Roman" w:hAnsiTheme="majorHAnsi" w:cs="Times New Roman"/>
          <w:sz w:val="24"/>
          <w:szCs w:val="24"/>
          <w:lang w:eastAsia="cs-CZ"/>
        </w:rPr>
        <w:t>, stačilo přijít (20:30)</w:t>
      </w:r>
      <w:r w:rsidR="004A2916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0E724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nožství muzeí v každém větším městě, turistická místa, chrámy, vodopády, river tracing. (</w:t>
      </w:r>
      <w:r w:rsidR="008B0C52">
        <w:rPr>
          <w:rFonts w:asciiTheme="majorHAnsi" w:eastAsia="Times New Roman" w:hAnsiTheme="majorHAnsi" w:cs="Times New Roman"/>
          <w:sz w:val="24"/>
          <w:szCs w:val="24"/>
          <w:lang w:eastAsia="cs-CZ"/>
        </w:rPr>
        <w:t>Část z toho</w:t>
      </w:r>
      <w:r w:rsidR="000E724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sem ne</w:t>
      </w:r>
      <w:r w:rsidR="00594932">
        <w:rPr>
          <w:rFonts w:asciiTheme="majorHAnsi" w:eastAsia="Times New Roman" w:hAnsiTheme="majorHAnsi" w:cs="Times New Roman"/>
          <w:sz w:val="24"/>
          <w:szCs w:val="24"/>
          <w:lang w:eastAsia="cs-CZ"/>
        </w:rPr>
        <w:t>zkoušel</w:t>
      </w:r>
      <w:r w:rsidR="000E724B">
        <w:rPr>
          <w:rFonts w:asciiTheme="majorHAnsi" w:eastAsia="Times New Roman" w:hAnsiTheme="majorHAnsi" w:cs="Times New Roman"/>
          <w:sz w:val="24"/>
          <w:szCs w:val="24"/>
          <w:lang w:eastAsia="cs-CZ"/>
        </w:rPr>
        <w:t>, ale mám tipy od ostatních.)</w:t>
      </w: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3EF1534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75627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ipendium od ČVUT a od NCKU, následně přes léto (zůstal jsem tu) vlastní úspory</w:t>
      </w:r>
    </w:p>
    <w:p w14:paraId="4A01ACB7" w14:textId="416976F3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  <w:r w:rsidR="00C333B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DC1207">
        <w:rPr>
          <w:rFonts w:asciiTheme="majorHAnsi" w:eastAsia="Times New Roman" w:hAnsiTheme="majorHAnsi" w:cs="Times New Roman"/>
          <w:sz w:val="24"/>
          <w:szCs w:val="24"/>
          <w:lang w:eastAsia="cs-CZ"/>
        </w:rPr>
        <w:t>pod 20</w:t>
      </w:r>
      <w:r w:rsidR="007F17F3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="00DC1207">
        <w:rPr>
          <w:rFonts w:asciiTheme="majorHAnsi" w:eastAsia="Times New Roman" w:hAnsiTheme="majorHAnsi" w:cs="Times New Roman"/>
          <w:sz w:val="24"/>
          <w:szCs w:val="24"/>
          <w:lang w:eastAsia="cs-CZ"/>
        </w:rPr>
        <w:t>000</w:t>
      </w:r>
      <w:r w:rsidR="007F17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hodně orientační)</w:t>
      </w:r>
    </w:p>
    <w:p w14:paraId="3D4BCE3C" w14:textId="047E4C4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FB653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5B4D0C">
        <w:rPr>
          <w:rFonts w:asciiTheme="majorHAnsi" w:eastAsia="Times New Roman" w:hAnsiTheme="majorHAnsi" w:cs="Times New Roman"/>
          <w:sz w:val="24"/>
          <w:szCs w:val="24"/>
          <w:lang w:eastAsia="cs-CZ"/>
        </w:rPr>
        <w:t>1</w:t>
      </w:r>
      <w:r w:rsidR="00612C58">
        <w:rPr>
          <w:rFonts w:asciiTheme="majorHAnsi" w:eastAsia="Times New Roman" w:hAnsiTheme="majorHAnsi" w:cs="Times New Roman"/>
          <w:sz w:val="24"/>
          <w:szCs w:val="24"/>
          <w:lang w:eastAsia="cs-CZ"/>
        </w:rPr>
        <w:t>1</w:t>
      </w:r>
      <w:r w:rsidR="005B4D0C">
        <w:rPr>
          <w:rFonts w:asciiTheme="majorHAnsi" w:eastAsia="Times New Roman" w:hAnsiTheme="majorHAnsi" w:cs="Times New Roman"/>
          <w:sz w:val="24"/>
          <w:szCs w:val="24"/>
          <w:lang w:eastAsia="cs-CZ"/>
        </w:rPr>
        <w:t>000</w:t>
      </w:r>
    </w:p>
    <w:p w14:paraId="2033A0E6" w14:textId="5FA91B2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D0186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000</w:t>
      </w:r>
    </w:p>
    <w:p w14:paraId="77B06DDE" w14:textId="708827B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612C5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5000</w:t>
      </w:r>
    </w:p>
    <w:p w14:paraId="4673E771" w14:textId="3EB1C981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B537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828F9">
        <w:rPr>
          <w:rFonts w:asciiTheme="majorHAnsi" w:eastAsia="Times New Roman" w:hAnsiTheme="majorHAnsi" w:cs="Times New Roman"/>
          <w:sz w:val="24"/>
          <w:szCs w:val="24"/>
          <w:lang w:eastAsia="cs-CZ"/>
        </w:rPr>
        <w:t>řekněme 40% (jen letenky vyjdou dost draho),</w:t>
      </w:r>
      <w:r w:rsidR="00B537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polečně s (nečekaným) NCKU stipendiem 100%</w:t>
      </w:r>
    </w:p>
    <w:p w14:paraId="6782B563" w14:textId="4D147EB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277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dnorázově, nedlouho po začátku semestru</w:t>
      </w:r>
      <w:r w:rsidR="00B36D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ale dokumenty jsem také doručoval později)</w:t>
      </w:r>
    </w:p>
    <w:p w14:paraId="1C7580EA" w14:textId="5F027C9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7E16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hraniční účet v případě vyplácení místního stipendia / platu</w:t>
      </w:r>
      <w:r w:rsidR="008409C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ze zařídit</w:t>
      </w:r>
      <w:r w:rsidR="007E16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8409CC"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="007E16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st Office Banky – na campusu. Jinak výběr z bankomatů Cathay United Bank – lze nalézt v některých pobočkách FamilyMar</w:t>
      </w:r>
      <w:r w:rsidR="008409CC">
        <w:rPr>
          <w:rFonts w:asciiTheme="majorHAnsi" w:eastAsia="Times New Roman" w:hAnsiTheme="majorHAnsi" w:cs="Times New Roman"/>
          <w:sz w:val="24"/>
          <w:szCs w:val="24"/>
          <w:lang w:eastAsia="cs-CZ"/>
        </w:rPr>
        <w:t>ket</w:t>
      </w:r>
      <w:r w:rsidR="007E16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– výběr z Moneta účtu byl bez poplatků a s příznivým převodním kurzem.</w:t>
      </w:r>
      <w:r w:rsidR="00A36EA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některých sámoškách lze používat Google Pay</w:t>
      </w:r>
      <w:r w:rsidR="00AB764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– využíval jsem na začátku pobytu,</w:t>
      </w:r>
      <w:r w:rsidR="00A36EA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le nespolíhal bych na to.</w:t>
      </w:r>
    </w:p>
    <w:p w14:paraId="62DF64B3" w14:textId="3028CF3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E0FF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ímo škole asi nic.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3065ABA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0543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8</w:t>
      </w:r>
    </w:p>
    <w:p w14:paraId="4AB9DC73" w14:textId="461C4E0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C301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8</w:t>
      </w:r>
    </w:p>
    <w:p w14:paraId="574B110D" w14:textId="386DB3A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92E7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olitelné</w:t>
      </w:r>
    </w:p>
    <w:p w14:paraId="75DA016D" w14:textId="0DF9C99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321F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4775AD68" w14:textId="353A786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94F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B25C6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 obdržení ToR od NCKU je třeba dle něj vyplnit Žádost o uznání předmětu a nechat si jí podepsat na studijním oddělení, příp. </w:t>
      </w:r>
      <w:r w:rsidR="005904BF">
        <w:rPr>
          <w:rFonts w:asciiTheme="majorHAnsi" w:eastAsia="Times New Roman" w:hAnsiTheme="majorHAnsi" w:cs="Times New Roman"/>
          <w:sz w:val="24"/>
          <w:szCs w:val="24"/>
          <w:lang w:eastAsia="cs-CZ"/>
        </w:rPr>
        <w:t>na</w:t>
      </w:r>
      <w:r w:rsidR="00B25C6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sat </w:t>
      </w:r>
      <w:r w:rsidR="005904BF">
        <w:rPr>
          <w:rFonts w:asciiTheme="majorHAnsi" w:eastAsia="Times New Roman" w:hAnsiTheme="majorHAnsi" w:cs="Times New Roman"/>
          <w:sz w:val="24"/>
          <w:szCs w:val="24"/>
          <w:lang w:eastAsia="cs-CZ"/>
        </w:rPr>
        <w:t>Pr</w:t>
      </w:r>
      <w:r w:rsidR="00B25C66">
        <w:rPr>
          <w:rFonts w:asciiTheme="majorHAnsi" w:eastAsia="Times New Roman" w:hAnsiTheme="majorHAnsi" w:cs="Times New Roman"/>
          <w:sz w:val="24"/>
          <w:szCs w:val="24"/>
          <w:lang w:eastAsia="cs-CZ"/>
        </w:rPr>
        <w:t>ohlášení, pokud se ToR neshoduje s LA. Bez problémů.</w:t>
      </w:r>
    </w:p>
    <w:p w14:paraId="088A3D89" w14:textId="31A001E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3180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913E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klad o uznání studia v zahraničí, </w:t>
      </w:r>
      <w:r w:rsidR="00B31808">
        <w:rPr>
          <w:rFonts w:asciiTheme="majorHAnsi" w:eastAsia="Times New Roman" w:hAnsiTheme="majorHAnsi" w:cs="Times New Roman"/>
          <w:sz w:val="24"/>
          <w:szCs w:val="24"/>
          <w:lang w:eastAsia="cs-CZ"/>
        </w:rPr>
        <w:t>ToR, Prohlášení o ToR</w:t>
      </w:r>
      <w:r w:rsidR="00E0219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v případě změn</w:t>
      </w:r>
      <w:r w:rsidR="00876EB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udijního plánu</w:t>
      </w:r>
      <w:r w:rsidR="00E0219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zanesených do LA)</w:t>
      </w:r>
      <w:r w:rsidR="00B3180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E02194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í doby studia, zpráva z pobytu.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13EAF2E6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B530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6</w:t>
      </w:r>
      <w:r w:rsidR="00B707F2">
        <w:rPr>
          <w:rFonts w:asciiTheme="majorHAnsi" w:eastAsia="Times New Roman" w:hAnsiTheme="majorHAnsi" w:cs="Times New Roman"/>
          <w:sz w:val="24"/>
          <w:szCs w:val="24"/>
          <w:lang w:eastAsia="cs-CZ"/>
        </w:rPr>
        <w:t>/10</w:t>
      </w:r>
    </w:p>
    <w:p w14:paraId="33F72442" w14:textId="62C976D9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B530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0</w:t>
      </w:r>
      <w:r w:rsidR="003730D5">
        <w:rPr>
          <w:rFonts w:asciiTheme="majorHAnsi" w:eastAsia="Times New Roman" w:hAnsiTheme="majorHAnsi" w:cs="Times New Roman"/>
          <w:sz w:val="24"/>
          <w:szCs w:val="24"/>
          <w:lang w:eastAsia="cs-CZ"/>
        </w:rPr>
        <w:t>/10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762B24D7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  <w:r w:rsidR="00BD022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8</w:t>
      </w:r>
      <w:r w:rsidR="003730D5">
        <w:rPr>
          <w:rFonts w:asciiTheme="majorHAnsi" w:eastAsia="Times New Roman" w:hAnsiTheme="majorHAnsi" w:cs="Times New Roman"/>
          <w:sz w:val="24"/>
          <w:szCs w:val="24"/>
          <w:lang w:eastAsia="cs-CZ"/>
        </w:rPr>
        <w:t>/10</w:t>
      </w:r>
    </w:p>
    <w:p w14:paraId="5ACEB2E8" w14:textId="5E59D08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:</w:t>
      </w:r>
      <w:r w:rsidR="00BF7FF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7/10</w:t>
      </w:r>
    </w:p>
    <w:p w14:paraId="46B25575" w14:textId="7CDF3EFE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707F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příp. prodloužení na </w:t>
      </w:r>
      <w:r w:rsidR="003A5020">
        <w:rPr>
          <w:rFonts w:asciiTheme="majorHAnsi" w:eastAsia="Times New Roman" w:hAnsiTheme="majorHAnsi" w:cs="Times New Roman"/>
          <w:sz w:val="24"/>
          <w:szCs w:val="24"/>
          <w:lang w:eastAsia="cs-CZ"/>
        </w:rPr>
        <w:t>1</w:t>
      </w:r>
      <w:r w:rsidR="00B707F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rok</w:t>
      </w:r>
    </w:p>
    <w:p w14:paraId="428547EA" w14:textId="703170C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04C0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žití zcela jiného prostředí, kultury a odlišné mentality lidí.</w:t>
      </w:r>
      <w:r w:rsidR="0047259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louhodobý pobyt v místě, kde</w:t>
      </w:r>
      <w:r w:rsidR="00B831D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se</w:t>
      </w:r>
      <w:r w:rsidR="003F24CC">
        <w:rPr>
          <w:rFonts w:asciiTheme="majorHAnsi" w:eastAsia="Times New Roman" w:hAnsiTheme="majorHAnsi" w:cs="Times New Roman"/>
          <w:sz w:val="24"/>
          <w:szCs w:val="24"/>
          <w:lang w:eastAsia="cs-CZ"/>
        </w:rPr>
        <w:t>m</w:t>
      </w:r>
      <w:r w:rsidR="0047259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50ACB">
        <w:rPr>
          <w:rFonts w:asciiTheme="majorHAnsi" w:eastAsia="Times New Roman" w:hAnsiTheme="majorHAnsi" w:cs="Times New Roman"/>
          <w:sz w:val="24"/>
          <w:szCs w:val="24"/>
          <w:lang w:eastAsia="cs-CZ"/>
        </w:rPr>
        <w:t>na</w:t>
      </w:r>
      <w:r w:rsidR="0047259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čátku nikoho </w:t>
      </w:r>
      <w:r w:rsidR="00B831D0">
        <w:rPr>
          <w:rFonts w:asciiTheme="majorHAnsi" w:eastAsia="Times New Roman" w:hAnsiTheme="majorHAnsi" w:cs="Times New Roman"/>
          <w:sz w:val="24"/>
          <w:szCs w:val="24"/>
          <w:lang w:eastAsia="cs-CZ"/>
        </w:rPr>
        <w:t>neznal</w:t>
      </w:r>
      <w:r w:rsidR="00472593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0E24B0C1" w14:textId="6A584DD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D31B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uze, když jsem zůstával přes léto, tak jsem na poslední chvíli zjistil, že si nelze na imigračním oddělení prodloužit vízum, když už mi skončil semestr a v zemi nepracuji. Musel jsem tedy vycestovat ze země, ale šlo sehnat last minute letenky a po návratu dostanete turistické „vízum“ na 90 dní.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2750669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dkaz na fotogalerii, blog 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7E4D631" w14:textId="1F12E4EB" w:rsidR="00822644" w:rsidRPr="00CE678C" w:rsidRDefault="003D7FE9">
      <w:pPr>
        <w:rPr>
          <w:rFonts w:asciiTheme="majorHAnsi" w:hAnsiTheme="majorHAnsi"/>
        </w:rPr>
      </w:pPr>
      <w:r>
        <w:rPr>
          <w:rFonts w:asciiTheme="majorHAnsi" w:hAnsiTheme="majorHAnsi"/>
        </w:rPr>
        <w:t>Facebook: Hynek Noll</w:t>
      </w:r>
      <w:r w:rsidR="00DD61DF">
        <w:rPr>
          <w:rFonts w:asciiTheme="majorHAnsi" w:hAnsiTheme="majorHAnsi"/>
        </w:rPr>
        <w:t xml:space="preserve"> (prozatím zdokumentován</w:t>
      </w:r>
      <w:r w:rsidR="004109A4">
        <w:rPr>
          <w:rFonts w:asciiTheme="majorHAnsi" w:hAnsiTheme="majorHAnsi"/>
        </w:rPr>
        <w:t xml:space="preserve">y </w:t>
      </w:r>
      <w:r w:rsidR="00DD61DF">
        <w:rPr>
          <w:rFonts w:asciiTheme="majorHAnsi" w:hAnsiTheme="majorHAnsi"/>
        </w:rPr>
        <w:t xml:space="preserve">pouze </w:t>
      </w:r>
      <w:r w:rsidR="004109A4">
        <w:rPr>
          <w:rFonts w:asciiTheme="majorHAnsi" w:hAnsiTheme="majorHAnsi"/>
        </w:rPr>
        <w:t xml:space="preserve">první </w:t>
      </w:r>
      <w:r w:rsidR="00DD61DF">
        <w:rPr>
          <w:rFonts w:asciiTheme="majorHAnsi" w:hAnsiTheme="majorHAnsi"/>
        </w:rPr>
        <w:t>dn</w:t>
      </w:r>
      <w:r w:rsidR="004109A4">
        <w:rPr>
          <w:rFonts w:asciiTheme="majorHAnsi" w:hAnsiTheme="majorHAnsi"/>
        </w:rPr>
        <w:t>y</w:t>
      </w:r>
      <w:r w:rsidR="00DD61DF">
        <w:rPr>
          <w:rFonts w:asciiTheme="majorHAnsi" w:hAnsiTheme="majorHAnsi"/>
        </w:rPr>
        <w:t>)</w:t>
      </w: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243F5"/>
    <w:rsid w:val="00024C15"/>
    <w:rsid w:val="00026B14"/>
    <w:rsid w:val="000326A3"/>
    <w:rsid w:val="00032AC3"/>
    <w:rsid w:val="0004682E"/>
    <w:rsid w:val="000540EE"/>
    <w:rsid w:val="000623D9"/>
    <w:rsid w:val="00065D66"/>
    <w:rsid w:val="00074C0C"/>
    <w:rsid w:val="00077350"/>
    <w:rsid w:val="000828F9"/>
    <w:rsid w:val="00093173"/>
    <w:rsid w:val="0009690D"/>
    <w:rsid w:val="00096D26"/>
    <w:rsid w:val="000A1323"/>
    <w:rsid w:val="000A3C41"/>
    <w:rsid w:val="000A4772"/>
    <w:rsid w:val="000C65D4"/>
    <w:rsid w:val="000E724B"/>
    <w:rsid w:val="00104C0D"/>
    <w:rsid w:val="00145271"/>
    <w:rsid w:val="00150ACB"/>
    <w:rsid w:val="00152CD7"/>
    <w:rsid w:val="001775DE"/>
    <w:rsid w:val="00186ED2"/>
    <w:rsid w:val="001A766C"/>
    <w:rsid w:val="001C04EB"/>
    <w:rsid w:val="001C36A3"/>
    <w:rsid w:val="001C7F97"/>
    <w:rsid w:val="001D47C2"/>
    <w:rsid w:val="001E3894"/>
    <w:rsid w:val="002321AB"/>
    <w:rsid w:val="002321FB"/>
    <w:rsid w:val="00273BE3"/>
    <w:rsid w:val="0027404B"/>
    <w:rsid w:val="00290BAC"/>
    <w:rsid w:val="00290F35"/>
    <w:rsid w:val="002A796C"/>
    <w:rsid w:val="002B34AB"/>
    <w:rsid w:val="002B3DF9"/>
    <w:rsid w:val="002B7C63"/>
    <w:rsid w:val="002D6935"/>
    <w:rsid w:val="002E4F61"/>
    <w:rsid w:val="00332C3B"/>
    <w:rsid w:val="00332E47"/>
    <w:rsid w:val="00333919"/>
    <w:rsid w:val="00353A38"/>
    <w:rsid w:val="00360CB1"/>
    <w:rsid w:val="003726B6"/>
    <w:rsid w:val="003730D5"/>
    <w:rsid w:val="003778E6"/>
    <w:rsid w:val="00385627"/>
    <w:rsid w:val="00391DB0"/>
    <w:rsid w:val="003A399F"/>
    <w:rsid w:val="003A5020"/>
    <w:rsid w:val="003A63E0"/>
    <w:rsid w:val="003C0A37"/>
    <w:rsid w:val="003D3E23"/>
    <w:rsid w:val="003D7FE9"/>
    <w:rsid w:val="003E0CEA"/>
    <w:rsid w:val="003F24CC"/>
    <w:rsid w:val="003F5817"/>
    <w:rsid w:val="004109A4"/>
    <w:rsid w:val="004152C6"/>
    <w:rsid w:val="00423A79"/>
    <w:rsid w:val="00442678"/>
    <w:rsid w:val="0044513E"/>
    <w:rsid w:val="004556B3"/>
    <w:rsid w:val="00460E30"/>
    <w:rsid w:val="004610AE"/>
    <w:rsid w:val="00461D2D"/>
    <w:rsid w:val="00472593"/>
    <w:rsid w:val="00483F5F"/>
    <w:rsid w:val="004A2916"/>
    <w:rsid w:val="004B736D"/>
    <w:rsid w:val="004C0BAD"/>
    <w:rsid w:val="004C19A2"/>
    <w:rsid w:val="004C74B6"/>
    <w:rsid w:val="004D028D"/>
    <w:rsid w:val="004D4991"/>
    <w:rsid w:val="004D736F"/>
    <w:rsid w:val="004E7F0A"/>
    <w:rsid w:val="0051202E"/>
    <w:rsid w:val="005225F2"/>
    <w:rsid w:val="00523951"/>
    <w:rsid w:val="00526FE7"/>
    <w:rsid w:val="00534BE0"/>
    <w:rsid w:val="00547BF5"/>
    <w:rsid w:val="00575D1C"/>
    <w:rsid w:val="005800D3"/>
    <w:rsid w:val="00582703"/>
    <w:rsid w:val="005904BF"/>
    <w:rsid w:val="00592E7C"/>
    <w:rsid w:val="00594932"/>
    <w:rsid w:val="005B4D0C"/>
    <w:rsid w:val="005C03F0"/>
    <w:rsid w:val="005C7E53"/>
    <w:rsid w:val="005D350B"/>
    <w:rsid w:val="005F796F"/>
    <w:rsid w:val="00603278"/>
    <w:rsid w:val="00605430"/>
    <w:rsid w:val="00612C58"/>
    <w:rsid w:val="00634219"/>
    <w:rsid w:val="00650D15"/>
    <w:rsid w:val="00657CFC"/>
    <w:rsid w:val="00662074"/>
    <w:rsid w:val="006A06C7"/>
    <w:rsid w:val="006A32D0"/>
    <w:rsid w:val="006B30FF"/>
    <w:rsid w:val="006B779A"/>
    <w:rsid w:val="006B7915"/>
    <w:rsid w:val="006C27DB"/>
    <w:rsid w:val="006C3F15"/>
    <w:rsid w:val="006D211C"/>
    <w:rsid w:val="006D2B22"/>
    <w:rsid w:val="006E3D73"/>
    <w:rsid w:val="006E5E84"/>
    <w:rsid w:val="006F2A96"/>
    <w:rsid w:val="00711AF5"/>
    <w:rsid w:val="00711FC2"/>
    <w:rsid w:val="00724B04"/>
    <w:rsid w:val="007409E8"/>
    <w:rsid w:val="00756278"/>
    <w:rsid w:val="00776726"/>
    <w:rsid w:val="00796E21"/>
    <w:rsid w:val="007A649F"/>
    <w:rsid w:val="007B4CDA"/>
    <w:rsid w:val="007B5455"/>
    <w:rsid w:val="007D42C3"/>
    <w:rsid w:val="007E1664"/>
    <w:rsid w:val="007E34BC"/>
    <w:rsid w:val="007E38F0"/>
    <w:rsid w:val="007F17F3"/>
    <w:rsid w:val="00827CD6"/>
    <w:rsid w:val="00831986"/>
    <w:rsid w:val="00834868"/>
    <w:rsid w:val="008409CC"/>
    <w:rsid w:val="00841B2D"/>
    <w:rsid w:val="00846DEE"/>
    <w:rsid w:val="00855288"/>
    <w:rsid w:val="00857B26"/>
    <w:rsid w:val="00857E48"/>
    <w:rsid w:val="00867AC7"/>
    <w:rsid w:val="00876EB4"/>
    <w:rsid w:val="00886B99"/>
    <w:rsid w:val="00887907"/>
    <w:rsid w:val="008B0C52"/>
    <w:rsid w:val="008C5A7E"/>
    <w:rsid w:val="008D2A6D"/>
    <w:rsid w:val="008D6ADE"/>
    <w:rsid w:val="00913E06"/>
    <w:rsid w:val="00916B00"/>
    <w:rsid w:val="0092569E"/>
    <w:rsid w:val="00926A8D"/>
    <w:rsid w:val="009312BA"/>
    <w:rsid w:val="00943DA7"/>
    <w:rsid w:val="009577F6"/>
    <w:rsid w:val="00983AAA"/>
    <w:rsid w:val="009B0864"/>
    <w:rsid w:val="009C1488"/>
    <w:rsid w:val="009D69D3"/>
    <w:rsid w:val="009E0FF4"/>
    <w:rsid w:val="009F0228"/>
    <w:rsid w:val="00A27059"/>
    <w:rsid w:val="00A2777A"/>
    <w:rsid w:val="00A36EA2"/>
    <w:rsid w:val="00A37977"/>
    <w:rsid w:val="00A43E79"/>
    <w:rsid w:val="00A7512B"/>
    <w:rsid w:val="00A767E1"/>
    <w:rsid w:val="00A77E70"/>
    <w:rsid w:val="00A92245"/>
    <w:rsid w:val="00A96C72"/>
    <w:rsid w:val="00AA36FB"/>
    <w:rsid w:val="00AB6F4D"/>
    <w:rsid w:val="00AB7640"/>
    <w:rsid w:val="00AC301F"/>
    <w:rsid w:val="00AC77E0"/>
    <w:rsid w:val="00AD02B0"/>
    <w:rsid w:val="00AD2779"/>
    <w:rsid w:val="00AD5B4C"/>
    <w:rsid w:val="00AD74D2"/>
    <w:rsid w:val="00AF1FA9"/>
    <w:rsid w:val="00B01CD8"/>
    <w:rsid w:val="00B04B16"/>
    <w:rsid w:val="00B057C0"/>
    <w:rsid w:val="00B25C66"/>
    <w:rsid w:val="00B314BC"/>
    <w:rsid w:val="00B316AB"/>
    <w:rsid w:val="00B31808"/>
    <w:rsid w:val="00B31F51"/>
    <w:rsid w:val="00B36D4C"/>
    <w:rsid w:val="00B43CAB"/>
    <w:rsid w:val="00B537A6"/>
    <w:rsid w:val="00B56A45"/>
    <w:rsid w:val="00B670CE"/>
    <w:rsid w:val="00B707F2"/>
    <w:rsid w:val="00B758EE"/>
    <w:rsid w:val="00B7757C"/>
    <w:rsid w:val="00B831D0"/>
    <w:rsid w:val="00B94FF6"/>
    <w:rsid w:val="00BA59FA"/>
    <w:rsid w:val="00BB5303"/>
    <w:rsid w:val="00BC00EB"/>
    <w:rsid w:val="00BD0220"/>
    <w:rsid w:val="00BD31B2"/>
    <w:rsid w:val="00BE49F5"/>
    <w:rsid w:val="00BE4CCA"/>
    <w:rsid w:val="00BE4DEF"/>
    <w:rsid w:val="00BF7FF8"/>
    <w:rsid w:val="00C22F21"/>
    <w:rsid w:val="00C24F9C"/>
    <w:rsid w:val="00C32306"/>
    <w:rsid w:val="00C333B4"/>
    <w:rsid w:val="00C33B53"/>
    <w:rsid w:val="00C4293A"/>
    <w:rsid w:val="00C45A52"/>
    <w:rsid w:val="00C535D8"/>
    <w:rsid w:val="00C65E97"/>
    <w:rsid w:val="00C95C43"/>
    <w:rsid w:val="00CB699C"/>
    <w:rsid w:val="00CC249F"/>
    <w:rsid w:val="00CE20A7"/>
    <w:rsid w:val="00CE254F"/>
    <w:rsid w:val="00CE3BAE"/>
    <w:rsid w:val="00CE54E0"/>
    <w:rsid w:val="00CE678C"/>
    <w:rsid w:val="00D00B1E"/>
    <w:rsid w:val="00D0186F"/>
    <w:rsid w:val="00D32A4F"/>
    <w:rsid w:val="00D51A87"/>
    <w:rsid w:val="00D525E3"/>
    <w:rsid w:val="00D72629"/>
    <w:rsid w:val="00D80470"/>
    <w:rsid w:val="00D81225"/>
    <w:rsid w:val="00D9718E"/>
    <w:rsid w:val="00D97AE7"/>
    <w:rsid w:val="00DA315C"/>
    <w:rsid w:val="00DB10AC"/>
    <w:rsid w:val="00DC1207"/>
    <w:rsid w:val="00DC277C"/>
    <w:rsid w:val="00DD61DF"/>
    <w:rsid w:val="00DD70D6"/>
    <w:rsid w:val="00DF1892"/>
    <w:rsid w:val="00DF1907"/>
    <w:rsid w:val="00DF5713"/>
    <w:rsid w:val="00E02194"/>
    <w:rsid w:val="00E12CE3"/>
    <w:rsid w:val="00E244EC"/>
    <w:rsid w:val="00E24659"/>
    <w:rsid w:val="00E275ED"/>
    <w:rsid w:val="00E46D72"/>
    <w:rsid w:val="00E85AF4"/>
    <w:rsid w:val="00E91BBD"/>
    <w:rsid w:val="00E95AD0"/>
    <w:rsid w:val="00EE1A67"/>
    <w:rsid w:val="00EF360D"/>
    <w:rsid w:val="00EF593D"/>
    <w:rsid w:val="00F17ABA"/>
    <w:rsid w:val="00F20493"/>
    <w:rsid w:val="00F230CD"/>
    <w:rsid w:val="00F51E9C"/>
    <w:rsid w:val="00F64C64"/>
    <w:rsid w:val="00F76430"/>
    <w:rsid w:val="00F852C4"/>
    <w:rsid w:val="00F93E5E"/>
    <w:rsid w:val="00F94767"/>
    <w:rsid w:val="00F970F9"/>
    <w:rsid w:val="00FA6B7C"/>
    <w:rsid w:val="00FB4304"/>
    <w:rsid w:val="00FB653D"/>
    <w:rsid w:val="00FB6B96"/>
    <w:rsid w:val="00FC32C3"/>
    <w:rsid w:val="00FD6C36"/>
    <w:rsid w:val="00FF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33B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6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change.oia.ncku.edu.tw/index.php?incoming_auth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course.ncku.edu.tw/index.php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udujvesvete.cvut.cz/moznosti-vycestovani/vycestuj-za-hranice-evropy-s-cvut/" TargetMode="External"/><Relationship Id="rId11" Type="http://schemas.openxmlformats.org/officeDocument/2006/relationships/hyperlink" Target="https://dorm.osa.ncku.edu.tw/index_lic.php?m=10&amp;lang=en" TargetMode="External"/><Relationship Id="rId5" Type="http://schemas.openxmlformats.org/officeDocument/2006/relationships/hyperlink" Target="https://oia.ncku.edu.tw/p/404-1032-230512.php?Lang=en" TargetMode="External"/><Relationship Id="rId10" Type="http://schemas.openxmlformats.org/officeDocument/2006/relationships/hyperlink" Target="https://www.books.com.tw/" TargetMode="External"/><Relationship Id="rId4" Type="http://schemas.openxmlformats.org/officeDocument/2006/relationships/hyperlink" Target="mailto:11202055@gs.ncku.edu.tw" TargetMode="External"/><Relationship Id="rId9" Type="http://schemas.openxmlformats.org/officeDocument/2006/relationships/hyperlink" Target="https://www.roc-taiwan.org/cz_cs/post/113.html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1</TotalTime>
  <Pages>5</Pages>
  <Words>2075</Words>
  <Characters>11829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Noll, H. (Hynek, Student X-TCS)</cp:lastModifiedBy>
  <cp:revision>295</cp:revision>
  <cp:lastPrinted>2017-11-21T10:40:00Z</cp:lastPrinted>
  <dcterms:created xsi:type="dcterms:W3CDTF">2022-06-14T06:50:00Z</dcterms:created>
  <dcterms:modified xsi:type="dcterms:W3CDTF">2023-09-01T09:56:00Z</dcterms:modified>
</cp:coreProperties>
</file>